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D9F85" w14:textId="77777777" w:rsidR="00FD0584" w:rsidRPr="00FD0584" w:rsidRDefault="00FD0584" w:rsidP="00FD0584">
      <w:pPr>
        <w:pStyle w:val="Header"/>
        <w:tabs>
          <w:tab w:val="left" w:pos="2835"/>
        </w:tabs>
        <w:rPr>
          <w:b/>
          <w:bCs/>
          <w:color w:val="FF0000"/>
        </w:rPr>
      </w:pPr>
      <w:r w:rsidRPr="00FD0584">
        <w:rPr>
          <w:b/>
          <w:bCs/>
          <w:color w:val="FF0000"/>
        </w:rPr>
        <w:t>NOVEMBER-2023-Special Volume</w:t>
      </w:r>
    </w:p>
    <w:p w14:paraId="0E7A5024" w14:textId="77777777" w:rsidR="00FD0584" w:rsidRDefault="00FD0584" w:rsidP="00AB6790">
      <w:pPr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186587E8" w14:textId="08325883" w:rsidR="00727FAB" w:rsidRPr="009057E7" w:rsidRDefault="001D750A" w:rsidP="00AB6790">
      <w:pPr>
        <w:rPr>
          <w:rFonts w:ascii="Times New Roman" w:hAnsi="Times New Roman" w:cs="Times New Roman"/>
          <w:sz w:val="32"/>
          <w:szCs w:val="32"/>
          <w:u w:val="single"/>
        </w:rPr>
      </w:pPr>
      <w:r w:rsidRPr="009057E7">
        <w:rPr>
          <w:rFonts w:ascii="Times New Roman" w:hAnsi="Times New Roman" w:cs="Times New Roman"/>
          <w:b/>
          <w:sz w:val="32"/>
          <w:szCs w:val="32"/>
          <w:u w:val="single"/>
        </w:rPr>
        <w:t>Reference Check Form:</w:t>
      </w:r>
      <w:r w:rsidR="00AB6790" w:rsidRPr="009057E7">
        <w:rPr>
          <w:rFonts w:ascii="Times New Roman" w:hAnsi="Times New Roman" w:cs="Times New Roman"/>
          <w:sz w:val="32"/>
          <w:szCs w:val="32"/>
          <w:u w:val="single"/>
        </w:rPr>
        <w:t xml:space="preserve"> </w:t>
      </w:r>
    </w:p>
    <w:p w14:paraId="0A1B7DE4" w14:textId="77777777" w:rsidR="00AB6790" w:rsidRPr="00727FAB" w:rsidRDefault="00AB6790" w:rsidP="00727FAB">
      <w:pPr>
        <w:spacing w:after="0"/>
        <w:rPr>
          <w:rFonts w:ascii="Times New Roman" w:hAnsi="Times New Roman" w:cs="Times New Roman"/>
          <w:sz w:val="20"/>
          <w:szCs w:val="20"/>
        </w:rPr>
      </w:pPr>
      <w:r w:rsidRPr="00727FAB">
        <w:rPr>
          <w:rFonts w:ascii="Times New Roman" w:hAnsi="Times New Roman" w:cs="Times New Roman"/>
          <w:sz w:val="20"/>
          <w:szCs w:val="20"/>
        </w:rPr>
        <w:t>[</w:t>
      </w:r>
      <w:r w:rsidRPr="00727FAB">
        <w:rPr>
          <w:rFonts w:ascii="Times New Roman" w:hAnsi="Times New Roman" w:cs="Times New Roman"/>
          <w:color w:val="C00000"/>
          <w:sz w:val="20"/>
          <w:szCs w:val="20"/>
        </w:rPr>
        <w:t>Note</w:t>
      </w:r>
      <w:r w:rsidR="00727FAB" w:rsidRPr="00727FAB">
        <w:rPr>
          <w:rFonts w:ascii="Times New Roman" w:hAnsi="Times New Roman" w:cs="Times New Roman"/>
          <w:color w:val="C00000"/>
          <w:sz w:val="20"/>
          <w:szCs w:val="20"/>
        </w:rPr>
        <w:t>-1</w:t>
      </w:r>
      <w:r w:rsidRPr="00727FAB">
        <w:rPr>
          <w:rFonts w:ascii="Times New Roman" w:hAnsi="Times New Roman" w:cs="Times New Roman"/>
          <w:color w:val="C00000"/>
          <w:sz w:val="20"/>
          <w:szCs w:val="20"/>
        </w:rPr>
        <w:t>:</w:t>
      </w:r>
      <w:r w:rsidRPr="00727FAB">
        <w:rPr>
          <w:rFonts w:ascii="Times New Roman" w:hAnsi="Times New Roman" w:cs="Times New Roman"/>
          <w:color w:val="FF0000"/>
          <w:sz w:val="20"/>
          <w:szCs w:val="20"/>
        </w:rPr>
        <w:t xml:space="preserve"> </w:t>
      </w:r>
      <w:r w:rsidRPr="00727FAB">
        <w:rPr>
          <w:rFonts w:ascii="Times New Roman" w:hAnsi="Times New Roman" w:cs="Times New Roman"/>
          <w:color w:val="0070C0"/>
          <w:sz w:val="20"/>
          <w:szCs w:val="20"/>
        </w:rPr>
        <w:t>Request that all references be thoroughly checked]</w:t>
      </w:r>
    </w:p>
    <w:p w14:paraId="5BB9468E" w14:textId="77777777" w:rsidR="00727FAB" w:rsidRPr="00727FAB" w:rsidRDefault="00727FAB" w:rsidP="00727FAB">
      <w:pPr>
        <w:pStyle w:val="Heading3"/>
        <w:spacing w:before="0" w:beforeAutospacing="0" w:after="0" w:afterAutospacing="0" w:line="276" w:lineRule="auto"/>
        <w:jc w:val="both"/>
        <w:rPr>
          <w:b w:val="0"/>
          <w:bCs w:val="0"/>
          <w:color w:val="C00000"/>
          <w:sz w:val="20"/>
          <w:szCs w:val="20"/>
          <w:lang w:val="en-IN" w:bidi="bn-IN"/>
        </w:rPr>
      </w:pPr>
      <w:r w:rsidRPr="00727FAB">
        <w:rPr>
          <w:sz w:val="20"/>
          <w:szCs w:val="20"/>
        </w:rPr>
        <w:t>[</w:t>
      </w:r>
      <w:r w:rsidRPr="00727FAB">
        <w:rPr>
          <w:color w:val="C00000"/>
          <w:sz w:val="20"/>
          <w:szCs w:val="20"/>
        </w:rPr>
        <w:t>Note-2:</w:t>
      </w:r>
      <w:r w:rsidRPr="00727FAB">
        <w:rPr>
          <w:sz w:val="20"/>
          <w:szCs w:val="20"/>
        </w:rPr>
        <w:t xml:space="preserve"> </w:t>
      </w:r>
      <w:r w:rsidRPr="00727FAB">
        <w:rPr>
          <w:bCs w:val="0"/>
          <w:color w:val="C00000"/>
          <w:sz w:val="20"/>
          <w:szCs w:val="20"/>
          <w:u w:val="single"/>
          <w:lang w:val="en-IN" w:bidi="bn-IN"/>
        </w:rPr>
        <w:t>Style of References</w:t>
      </w:r>
      <w:r w:rsidRPr="00727FAB">
        <w:rPr>
          <w:bCs w:val="0"/>
          <w:color w:val="C00000"/>
          <w:sz w:val="20"/>
          <w:szCs w:val="20"/>
          <w:lang w:val="en-IN" w:bidi="bn-IN"/>
        </w:rPr>
        <w:t xml:space="preserve">: </w:t>
      </w:r>
      <w:r w:rsidRPr="00727FAB">
        <w:rPr>
          <w:color w:val="00B050"/>
          <w:sz w:val="20"/>
          <w:szCs w:val="20"/>
          <w:shd w:val="clear" w:color="auto" w:fill="FFFFFF"/>
        </w:rPr>
        <w:t>American Psychological Association (</w:t>
      </w:r>
      <w:r w:rsidRPr="00727FAB">
        <w:rPr>
          <w:color w:val="FF0000"/>
          <w:sz w:val="20"/>
          <w:szCs w:val="20"/>
          <w:shd w:val="clear" w:color="auto" w:fill="FFFFFF"/>
        </w:rPr>
        <w:t>APA</w:t>
      </w:r>
      <w:r w:rsidRPr="00727FAB">
        <w:rPr>
          <w:color w:val="00B050"/>
          <w:sz w:val="20"/>
          <w:szCs w:val="20"/>
          <w:shd w:val="clear" w:color="auto" w:fill="FFFFFF"/>
        </w:rPr>
        <w:t>) Style]</w:t>
      </w:r>
    </w:p>
    <w:p w14:paraId="6DD48E4C" w14:textId="77777777" w:rsidR="00727FAB" w:rsidRDefault="00727FAB" w:rsidP="00727FA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727FAB">
        <w:rPr>
          <w:rFonts w:ascii="Times New Roman" w:hAnsi="Times New Roman" w:cs="Times New Roman"/>
          <w:sz w:val="20"/>
          <w:szCs w:val="20"/>
        </w:rPr>
        <w:t>[</w:t>
      </w:r>
      <w:r w:rsidRPr="00727FAB">
        <w:rPr>
          <w:rFonts w:ascii="Times New Roman" w:hAnsi="Times New Roman" w:cs="Times New Roman"/>
          <w:color w:val="C00000"/>
          <w:sz w:val="20"/>
          <w:szCs w:val="20"/>
        </w:rPr>
        <w:t>Note-3:</w:t>
      </w:r>
      <w:r w:rsidRPr="00727FAB">
        <w:rPr>
          <w:rFonts w:ascii="Times New Roman" w:hAnsi="Times New Roman" w:cs="Times New Roman"/>
          <w:sz w:val="20"/>
          <w:szCs w:val="20"/>
        </w:rPr>
        <w:t xml:space="preserve"> </w:t>
      </w:r>
      <w:r w:rsidRPr="00727FAB">
        <w:rPr>
          <w:rFonts w:ascii="Times New Roman" w:hAnsi="Times New Roman" w:cs="Times New Roman"/>
          <w:sz w:val="20"/>
          <w:szCs w:val="20"/>
          <w:lang w:val="en-IN" w:bidi="bn-IN"/>
        </w:rPr>
        <w:t xml:space="preserve">Madhu, N. R. (2011). Pineal-adrenocortical interactions in domestic male pigeons exposed to long and short photoperiods and exogenous testosterone propionate. </w:t>
      </w:r>
      <w:r w:rsidRPr="00727FAB">
        <w:rPr>
          <w:rFonts w:ascii="Times New Roman" w:hAnsi="Times New Roman" w:cs="Times New Roman"/>
          <w:bCs/>
          <w:i/>
          <w:sz w:val="20"/>
          <w:szCs w:val="20"/>
        </w:rPr>
        <w:t>International Journal of Experimental Research and Review</w:t>
      </w:r>
      <w:r w:rsidRPr="00727FAB">
        <w:rPr>
          <w:rFonts w:ascii="Times New Roman" w:hAnsi="Times New Roman" w:cs="Times New Roman"/>
          <w:sz w:val="20"/>
          <w:szCs w:val="20"/>
          <w:lang w:val="en-IN" w:bidi="bn-IN"/>
        </w:rPr>
        <w:t xml:space="preserve">, </w:t>
      </w:r>
      <w:r w:rsidRPr="00727FAB">
        <w:rPr>
          <w:rFonts w:ascii="Times New Roman" w:hAnsi="Times New Roman" w:cs="Times New Roman"/>
          <w:i/>
          <w:sz w:val="20"/>
          <w:szCs w:val="20"/>
          <w:lang w:val="en-IN" w:bidi="bn-IN"/>
        </w:rPr>
        <w:t>44</w:t>
      </w:r>
      <w:r w:rsidRPr="00727FAB">
        <w:rPr>
          <w:rFonts w:ascii="Times New Roman" w:hAnsi="Times New Roman" w:cs="Times New Roman"/>
          <w:sz w:val="20"/>
          <w:szCs w:val="20"/>
          <w:lang w:val="en-IN" w:bidi="bn-IN"/>
        </w:rPr>
        <w:t xml:space="preserve">(4), 349-362. </w:t>
      </w:r>
      <w:r w:rsidRPr="00727FAB">
        <w:rPr>
          <w:rFonts w:ascii="Times New Roman" w:hAnsi="Times New Roman" w:cs="Times New Roman"/>
          <w:sz w:val="20"/>
          <w:szCs w:val="20"/>
          <w:shd w:val="clear" w:color="auto" w:fill="FFFFFF"/>
        </w:rPr>
        <w:t>https://doi.org/10.52756/ijerr.2022.v28.020]</w:t>
      </w:r>
      <w:r w:rsidRPr="00727FAB">
        <w:rPr>
          <w:rFonts w:ascii="Times New Roman" w:hAnsi="Times New Roman" w:cs="Times New Roman"/>
          <w:color w:val="7030A0"/>
          <w:sz w:val="20"/>
          <w:szCs w:val="20"/>
          <w:lang w:val="en-IN" w:bidi="bn-IN"/>
        </w:rPr>
        <w:t xml:space="preserve"> [</w:t>
      </w:r>
      <w:r w:rsidRPr="00727FAB">
        <w:rPr>
          <w:rFonts w:ascii="Times New Roman" w:hAnsi="Times New Roman" w:cs="Times New Roman"/>
          <w:b/>
          <w:bCs/>
          <w:color w:val="7030A0"/>
          <w:sz w:val="20"/>
          <w:szCs w:val="20"/>
        </w:rPr>
        <w:t>*It denotes that the volume is 44, the issue is 4, and the pages are 349-362.</w:t>
      </w:r>
      <w:r w:rsidRPr="00727FAB">
        <w:rPr>
          <w:rFonts w:ascii="Times New Roman" w:hAnsi="Times New Roman" w:cs="Times New Roman"/>
          <w:b/>
          <w:bCs/>
          <w:sz w:val="20"/>
          <w:szCs w:val="20"/>
        </w:rPr>
        <w:t>]</w:t>
      </w:r>
    </w:p>
    <w:p w14:paraId="0E63FC36" w14:textId="77777777" w:rsidR="00727FAB" w:rsidRPr="00727FAB" w:rsidRDefault="00727FAB" w:rsidP="00727FAB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[</w:t>
      </w:r>
      <w:r w:rsidRPr="00727FAB">
        <w:rPr>
          <w:rFonts w:ascii="Times New Roman" w:hAnsi="Times New Roman" w:cs="Times New Roman"/>
          <w:b/>
          <w:bCs/>
          <w:color w:val="C00000"/>
          <w:sz w:val="20"/>
          <w:szCs w:val="20"/>
        </w:rPr>
        <w:t>Note-4: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727FAB">
        <w:rPr>
          <w:rFonts w:ascii="Times New Roman" w:hAnsi="Times New Roman" w:cs="Times New Roman"/>
          <w:bCs/>
          <w:color w:val="0070C0"/>
          <w:sz w:val="20"/>
          <w:szCs w:val="20"/>
        </w:rPr>
        <w:t xml:space="preserve">A mandatory requirement for </w:t>
      </w:r>
      <w:proofErr w:type="spellStart"/>
      <w:r w:rsidRPr="00727FAB">
        <w:rPr>
          <w:rFonts w:ascii="Times New Roman" w:hAnsi="Times New Roman" w:cs="Times New Roman"/>
          <w:bCs/>
          <w:color w:val="FF0000"/>
          <w:sz w:val="20"/>
          <w:szCs w:val="20"/>
        </w:rPr>
        <w:t>doi</w:t>
      </w:r>
      <w:proofErr w:type="spellEnd"/>
      <w:r w:rsidRPr="00727FAB">
        <w:rPr>
          <w:rFonts w:ascii="Times New Roman" w:hAnsi="Times New Roman" w:cs="Times New Roman"/>
          <w:bCs/>
          <w:color w:val="FF0000"/>
          <w:sz w:val="20"/>
          <w:szCs w:val="20"/>
        </w:rPr>
        <w:t xml:space="preserve"> </w:t>
      </w:r>
      <w:r w:rsidRPr="00727FAB">
        <w:rPr>
          <w:rFonts w:ascii="Times New Roman" w:hAnsi="Times New Roman" w:cs="Times New Roman"/>
          <w:bCs/>
          <w:color w:val="0070C0"/>
          <w:sz w:val="20"/>
          <w:szCs w:val="20"/>
        </w:rPr>
        <w:t xml:space="preserve">should be more than </w:t>
      </w:r>
      <w:r>
        <w:rPr>
          <w:rFonts w:ascii="Times New Roman" w:hAnsi="Times New Roman" w:cs="Times New Roman"/>
          <w:bCs/>
          <w:color w:val="0070C0"/>
          <w:sz w:val="20"/>
          <w:szCs w:val="20"/>
        </w:rPr>
        <w:t>9</w:t>
      </w:r>
      <w:r w:rsidRPr="00727FAB">
        <w:rPr>
          <w:rFonts w:ascii="Times New Roman" w:hAnsi="Times New Roman" w:cs="Times New Roman"/>
          <w:bCs/>
          <w:color w:val="0070C0"/>
          <w:sz w:val="20"/>
          <w:szCs w:val="20"/>
        </w:rPr>
        <w:t xml:space="preserve">0% </w:t>
      </w:r>
      <w:r>
        <w:rPr>
          <w:rFonts w:ascii="Times New Roman" w:hAnsi="Times New Roman" w:cs="Times New Roman"/>
          <w:bCs/>
          <w:color w:val="0070C0"/>
          <w:sz w:val="20"/>
          <w:szCs w:val="20"/>
        </w:rPr>
        <w:t>of</w:t>
      </w:r>
      <w:r w:rsidRPr="00727FAB">
        <w:rPr>
          <w:rFonts w:ascii="Times New Roman" w:hAnsi="Times New Roman" w:cs="Times New Roman"/>
          <w:bCs/>
          <w:color w:val="0070C0"/>
          <w:sz w:val="20"/>
          <w:szCs w:val="20"/>
        </w:rPr>
        <w:t xml:space="preserve"> references</w:t>
      </w:r>
      <w:r>
        <w:rPr>
          <w:rFonts w:ascii="Times New Roman" w:hAnsi="Times New Roman" w:cs="Times New Roman"/>
          <w:b/>
          <w:bCs/>
          <w:sz w:val="20"/>
          <w:szCs w:val="20"/>
        </w:rPr>
        <w:t>]</w:t>
      </w:r>
    </w:p>
    <w:p w14:paraId="2CCF6E2C" w14:textId="77777777" w:rsidR="00727FAB" w:rsidRDefault="00727FAB" w:rsidP="00AB6790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7"/>
        <w:gridCol w:w="2952"/>
        <w:gridCol w:w="5697"/>
      </w:tblGrid>
      <w:tr w:rsidR="001F72B7" w:rsidRPr="005B732E" w14:paraId="378C0D0B" w14:textId="77777777" w:rsidTr="00C24A86">
        <w:tc>
          <w:tcPr>
            <w:tcW w:w="9243" w:type="dxa"/>
            <w:gridSpan w:val="3"/>
          </w:tcPr>
          <w:p w14:paraId="2CC25D8F" w14:textId="77777777" w:rsidR="001F72B7" w:rsidRPr="005B732E" w:rsidRDefault="001F72B7" w:rsidP="00AB6790">
            <w:pPr>
              <w:spacing w:after="0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 xml:space="preserve">     </w:t>
            </w:r>
            <w:r w:rsidR="001450A8" w:rsidRPr="005B732E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Serially…….</w:t>
            </w:r>
            <w:r w:rsidRPr="005B732E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</w:p>
        </w:tc>
      </w:tr>
      <w:tr w:rsidR="001F72B7" w:rsidRPr="005B732E" w14:paraId="77453929" w14:textId="77777777" w:rsidTr="00AB6790">
        <w:tc>
          <w:tcPr>
            <w:tcW w:w="523" w:type="dxa"/>
          </w:tcPr>
          <w:p w14:paraId="12DD2D86" w14:textId="77777777" w:rsidR="001F72B7" w:rsidRPr="005B732E" w:rsidRDefault="001F72B7" w:rsidP="00AB6790">
            <w:pPr>
              <w:spacing w:after="0"/>
              <w:rPr>
                <w:rFonts w:ascii="Times New Roman" w:hAnsi="Times New Roman" w:cs="Times New Roman"/>
                <w:b/>
                <w:color w:val="0070C0"/>
                <w:sz w:val="20"/>
                <w:szCs w:val="20"/>
              </w:rPr>
            </w:pPr>
            <w:proofErr w:type="spellStart"/>
            <w:r w:rsidRPr="005B732E">
              <w:rPr>
                <w:rFonts w:ascii="Times New Roman" w:hAnsi="Times New Roman" w:cs="Times New Roman"/>
                <w:b/>
                <w:color w:val="0070C0"/>
                <w:sz w:val="20"/>
                <w:szCs w:val="20"/>
              </w:rPr>
              <w:t>Sl</w:t>
            </w:r>
            <w:proofErr w:type="spellEnd"/>
          </w:p>
        </w:tc>
        <w:tc>
          <w:tcPr>
            <w:tcW w:w="2987" w:type="dxa"/>
          </w:tcPr>
          <w:p w14:paraId="4A282EF1" w14:textId="77777777" w:rsidR="001F72B7" w:rsidRPr="005B732E" w:rsidRDefault="001F72B7" w:rsidP="00AB6790">
            <w:pPr>
              <w:spacing w:after="0"/>
              <w:rPr>
                <w:rFonts w:ascii="Times New Roman" w:hAnsi="Times New Roman" w:cs="Times New Roman"/>
                <w:b/>
                <w:color w:val="0070C0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b/>
                <w:color w:val="0070C0"/>
                <w:sz w:val="20"/>
                <w:szCs w:val="20"/>
              </w:rPr>
              <w:t>Citation inside the text serially</w:t>
            </w:r>
          </w:p>
        </w:tc>
        <w:tc>
          <w:tcPr>
            <w:tcW w:w="5733" w:type="dxa"/>
          </w:tcPr>
          <w:p w14:paraId="029DB569" w14:textId="77777777" w:rsidR="001F72B7" w:rsidRPr="005B732E" w:rsidRDefault="001F72B7" w:rsidP="00AB6790">
            <w:pPr>
              <w:spacing w:after="0"/>
              <w:rPr>
                <w:rFonts w:ascii="Times New Roman" w:hAnsi="Times New Roman" w:cs="Times New Roman"/>
                <w:b/>
                <w:color w:val="0070C0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b/>
                <w:color w:val="0070C0"/>
                <w:sz w:val="20"/>
                <w:szCs w:val="20"/>
              </w:rPr>
              <w:t>Full references</w:t>
            </w:r>
          </w:p>
        </w:tc>
      </w:tr>
      <w:tr w:rsidR="001450A8" w:rsidRPr="005B732E" w14:paraId="0D095B55" w14:textId="77777777" w:rsidTr="00AB6790">
        <w:trPr>
          <w:trHeight w:val="115"/>
        </w:trPr>
        <w:tc>
          <w:tcPr>
            <w:tcW w:w="9243" w:type="dxa"/>
            <w:gridSpan w:val="3"/>
          </w:tcPr>
          <w:p w14:paraId="35AEC6B2" w14:textId="77777777" w:rsidR="001450A8" w:rsidRPr="005B732E" w:rsidRDefault="00AB6790" w:rsidP="00AB6790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References Used in the </w:t>
            </w:r>
            <w:r w:rsidRPr="00FD0584"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  <w:t>Introduction</w:t>
            </w:r>
          </w:p>
        </w:tc>
      </w:tr>
      <w:tr w:rsidR="001450A8" w:rsidRPr="005B732E" w14:paraId="4871A708" w14:textId="77777777" w:rsidTr="00AB6790">
        <w:trPr>
          <w:trHeight w:val="66"/>
        </w:trPr>
        <w:tc>
          <w:tcPr>
            <w:tcW w:w="523" w:type="dxa"/>
          </w:tcPr>
          <w:p w14:paraId="3B0175FD" w14:textId="45239F21" w:rsidR="001450A8" w:rsidRPr="00FD0584" w:rsidRDefault="00FD0584" w:rsidP="00AB6790">
            <w:pPr>
              <w:spacing w:after="0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D0584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Example</w:t>
            </w:r>
          </w:p>
        </w:tc>
        <w:tc>
          <w:tcPr>
            <w:tcW w:w="2987" w:type="dxa"/>
          </w:tcPr>
          <w:p w14:paraId="421847E5" w14:textId="77777777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Sarkar et al., 2016</w:t>
            </w:r>
          </w:p>
        </w:tc>
        <w:tc>
          <w:tcPr>
            <w:tcW w:w="5733" w:type="dxa"/>
          </w:tcPr>
          <w:p w14:paraId="388B05FE" w14:textId="77777777" w:rsidR="001450A8" w:rsidRPr="005B732E" w:rsidRDefault="00C45443" w:rsidP="00074B4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 xml:space="preserve">Sarkar, B.  (2016). Ethnic practices and human welfare in India: An attempt for controlling fertility. </w:t>
            </w:r>
            <w:r w:rsidRPr="005B732E">
              <w:rPr>
                <w:rFonts w:ascii="Times New Roman" w:hAnsi="Times New Roman" w:cs="Times New Roman"/>
                <w:i/>
                <w:sz w:val="20"/>
                <w:szCs w:val="20"/>
              </w:rPr>
              <w:t>International Journal of Experimental Research and Review</w:t>
            </w: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5B732E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>2</w:t>
            </w:r>
            <w:r w:rsidRPr="00505B6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,</w:t>
            </w: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 xml:space="preserve"> 28-31. </w:t>
            </w:r>
            <w:r w:rsidR="00074B4D" w:rsidRPr="005B732E"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>h</w:t>
            </w:r>
            <w:r w:rsidRPr="005B732E"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>ttps://doi.org/10.52756/ijerr.2016.v2.006</w:t>
            </w:r>
          </w:p>
        </w:tc>
      </w:tr>
      <w:tr w:rsidR="00FD0584" w:rsidRPr="005B732E" w14:paraId="185D2E4C" w14:textId="77777777" w:rsidTr="00AB6790">
        <w:trPr>
          <w:trHeight w:val="66"/>
        </w:trPr>
        <w:tc>
          <w:tcPr>
            <w:tcW w:w="523" w:type="dxa"/>
          </w:tcPr>
          <w:p w14:paraId="76653D9C" w14:textId="49C5CB70" w:rsidR="00FD0584" w:rsidRDefault="00FD0584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987" w:type="dxa"/>
          </w:tcPr>
          <w:p w14:paraId="24F96E01" w14:textId="77777777" w:rsidR="00FD0584" w:rsidRPr="005B732E" w:rsidRDefault="00FD0584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0FFDD83C" w14:textId="77777777" w:rsidR="00FD0584" w:rsidRPr="005B732E" w:rsidRDefault="00FD0584" w:rsidP="00074B4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50A8" w:rsidRPr="005B732E" w14:paraId="4135457C" w14:textId="77777777" w:rsidTr="00AB6790">
        <w:tc>
          <w:tcPr>
            <w:tcW w:w="523" w:type="dxa"/>
          </w:tcPr>
          <w:p w14:paraId="4B21BBDE" w14:textId="77777777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987" w:type="dxa"/>
          </w:tcPr>
          <w:p w14:paraId="683104F2" w14:textId="41E8B78E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3B9794D3" w14:textId="441A5982" w:rsidR="001450A8" w:rsidRPr="005B732E" w:rsidRDefault="001450A8" w:rsidP="00074B4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50A8" w:rsidRPr="005B732E" w14:paraId="024657D9" w14:textId="77777777" w:rsidTr="00AB6790">
        <w:trPr>
          <w:trHeight w:val="47"/>
        </w:trPr>
        <w:tc>
          <w:tcPr>
            <w:tcW w:w="523" w:type="dxa"/>
          </w:tcPr>
          <w:p w14:paraId="33B76FED" w14:textId="77777777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987" w:type="dxa"/>
          </w:tcPr>
          <w:p w14:paraId="1F4DB4AF" w14:textId="1C42158B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03197266" w14:textId="17D68892" w:rsidR="001450A8" w:rsidRPr="005B732E" w:rsidRDefault="001450A8" w:rsidP="00074B4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50A8" w:rsidRPr="005B732E" w14:paraId="4875E33F" w14:textId="77777777" w:rsidTr="00AB6790">
        <w:tc>
          <w:tcPr>
            <w:tcW w:w="523" w:type="dxa"/>
          </w:tcPr>
          <w:p w14:paraId="5FA4DA6D" w14:textId="77777777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987" w:type="dxa"/>
          </w:tcPr>
          <w:p w14:paraId="525C7A15" w14:textId="176B6C00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40C45ECE" w14:textId="2E413A6E" w:rsidR="001450A8" w:rsidRPr="005B732E" w:rsidRDefault="001450A8" w:rsidP="00074B4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50A8" w:rsidRPr="005B732E" w14:paraId="2D9FC630" w14:textId="77777777" w:rsidTr="00AB6790">
        <w:trPr>
          <w:trHeight w:val="81"/>
        </w:trPr>
        <w:tc>
          <w:tcPr>
            <w:tcW w:w="523" w:type="dxa"/>
          </w:tcPr>
          <w:p w14:paraId="6D9BBCA1" w14:textId="77777777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987" w:type="dxa"/>
          </w:tcPr>
          <w:p w14:paraId="0AA0570A" w14:textId="17258FB6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4437D97F" w14:textId="0F1AEDE8" w:rsidR="001450A8" w:rsidRPr="005B732E" w:rsidRDefault="001450A8" w:rsidP="00074B4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50A8" w:rsidRPr="005B732E" w14:paraId="30220EB5" w14:textId="77777777" w:rsidTr="00AB6790">
        <w:tc>
          <w:tcPr>
            <w:tcW w:w="523" w:type="dxa"/>
          </w:tcPr>
          <w:p w14:paraId="6582EC3D" w14:textId="77777777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987" w:type="dxa"/>
          </w:tcPr>
          <w:p w14:paraId="6AADC0F7" w14:textId="0116A4BB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26D0B7A5" w14:textId="1706F5F6" w:rsidR="001450A8" w:rsidRPr="005B732E" w:rsidRDefault="001450A8" w:rsidP="00074B4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50A8" w:rsidRPr="005B732E" w14:paraId="1674009D" w14:textId="77777777" w:rsidTr="00AB6790">
        <w:trPr>
          <w:trHeight w:val="147"/>
        </w:trPr>
        <w:tc>
          <w:tcPr>
            <w:tcW w:w="523" w:type="dxa"/>
          </w:tcPr>
          <w:p w14:paraId="259B0076" w14:textId="77777777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987" w:type="dxa"/>
          </w:tcPr>
          <w:p w14:paraId="466D6604" w14:textId="6FB1C3EA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6DEF754D" w14:textId="5CBA3C8D" w:rsidR="001450A8" w:rsidRPr="005B732E" w:rsidRDefault="001450A8" w:rsidP="00074B4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50A8" w:rsidRPr="005B732E" w14:paraId="39B84A8E" w14:textId="77777777" w:rsidTr="00AB6790">
        <w:tc>
          <w:tcPr>
            <w:tcW w:w="523" w:type="dxa"/>
          </w:tcPr>
          <w:p w14:paraId="7B484167" w14:textId="77777777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987" w:type="dxa"/>
          </w:tcPr>
          <w:p w14:paraId="1E01F95E" w14:textId="077B1552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4CC842D2" w14:textId="11B5D362" w:rsidR="001450A8" w:rsidRPr="005B732E" w:rsidRDefault="001450A8" w:rsidP="00074B4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50A8" w:rsidRPr="005B732E" w14:paraId="07DA11E5" w14:textId="77777777" w:rsidTr="00AB6790">
        <w:tc>
          <w:tcPr>
            <w:tcW w:w="523" w:type="dxa"/>
          </w:tcPr>
          <w:p w14:paraId="6E110260" w14:textId="77777777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2987" w:type="dxa"/>
          </w:tcPr>
          <w:p w14:paraId="1D950015" w14:textId="120E462E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7830EBFC" w14:textId="17ED9F8B" w:rsidR="001450A8" w:rsidRPr="005B732E" w:rsidRDefault="001450A8" w:rsidP="00074B4D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50A8" w:rsidRPr="005B732E" w14:paraId="38A143D5" w14:textId="77777777" w:rsidTr="00AB6790">
        <w:tc>
          <w:tcPr>
            <w:tcW w:w="523" w:type="dxa"/>
          </w:tcPr>
          <w:p w14:paraId="53ED2EAB" w14:textId="77777777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2987" w:type="dxa"/>
          </w:tcPr>
          <w:p w14:paraId="4D2443F7" w14:textId="4B93C660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03503F83" w14:textId="48A70C68" w:rsidR="001450A8" w:rsidRPr="005B732E" w:rsidRDefault="001450A8" w:rsidP="00074B4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50A8" w:rsidRPr="005B732E" w14:paraId="77928F60" w14:textId="77777777" w:rsidTr="00AB6790">
        <w:tc>
          <w:tcPr>
            <w:tcW w:w="523" w:type="dxa"/>
          </w:tcPr>
          <w:p w14:paraId="1DB4018C" w14:textId="77777777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2987" w:type="dxa"/>
          </w:tcPr>
          <w:p w14:paraId="1DAC2710" w14:textId="2993DB5E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2B36FCF2" w14:textId="7F2E2D7C" w:rsidR="001450A8" w:rsidRPr="005B732E" w:rsidRDefault="001450A8" w:rsidP="00F1497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50A8" w:rsidRPr="005B732E" w14:paraId="31623E29" w14:textId="77777777" w:rsidTr="00AB6790">
        <w:tc>
          <w:tcPr>
            <w:tcW w:w="523" w:type="dxa"/>
          </w:tcPr>
          <w:p w14:paraId="4C93504F" w14:textId="77777777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987" w:type="dxa"/>
          </w:tcPr>
          <w:p w14:paraId="4A7CB90C" w14:textId="2652808D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2DD3CCBD" w14:textId="28537F97" w:rsidR="001450A8" w:rsidRPr="005B732E" w:rsidRDefault="001450A8" w:rsidP="005B732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50A8" w:rsidRPr="005B732E" w14:paraId="3A08E647" w14:textId="77777777" w:rsidTr="00AB6790">
        <w:tc>
          <w:tcPr>
            <w:tcW w:w="523" w:type="dxa"/>
          </w:tcPr>
          <w:p w14:paraId="20F77A05" w14:textId="77777777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2987" w:type="dxa"/>
          </w:tcPr>
          <w:p w14:paraId="5110E476" w14:textId="7BEDE029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10196A1F" w14:textId="461A59A5" w:rsidR="001450A8" w:rsidRPr="005B732E" w:rsidRDefault="001450A8" w:rsidP="005B732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50A8" w:rsidRPr="005B732E" w14:paraId="7C7293D3" w14:textId="77777777" w:rsidTr="00AB6790">
        <w:tc>
          <w:tcPr>
            <w:tcW w:w="523" w:type="dxa"/>
          </w:tcPr>
          <w:p w14:paraId="0277026B" w14:textId="77777777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2987" w:type="dxa"/>
          </w:tcPr>
          <w:p w14:paraId="2AA4876F" w14:textId="5412688E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04EC6886" w14:textId="6FBD8133" w:rsidR="001450A8" w:rsidRPr="005B732E" w:rsidRDefault="001450A8" w:rsidP="005B732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50A8" w:rsidRPr="005B732E" w14:paraId="5DEBBA53" w14:textId="77777777" w:rsidTr="00AB6790">
        <w:tc>
          <w:tcPr>
            <w:tcW w:w="523" w:type="dxa"/>
          </w:tcPr>
          <w:p w14:paraId="529DF9DE" w14:textId="77777777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2987" w:type="dxa"/>
          </w:tcPr>
          <w:p w14:paraId="11878900" w14:textId="37405C4F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179F8631" w14:textId="6141E022" w:rsidR="001450A8" w:rsidRPr="005B732E" w:rsidRDefault="001450A8" w:rsidP="00505B6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50A8" w:rsidRPr="005B732E" w14:paraId="42853B17" w14:textId="77777777" w:rsidTr="00C24A86">
        <w:tc>
          <w:tcPr>
            <w:tcW w:w="9243" w:type="dxa"/>
            <w:gridSpan w:val="3"/>
          </w:tcPr>
          <w:p w14:paraId="3757E8A8" w14:textId="77777777" w:rsidR="001450A8" w:rsidRPr="005B732E" w:rsidRDefault="00AB6790" w:rsidP="00074B4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References Used in the </w:t>
            </w:r>
            <w:r w:rsidRPr="005B732E">
              <w:rPr>
                <w:rFonts w:ascii="Times New Roman" w:hAnsi="Times New Roman" w:cs="Times New Roman"/>
                <w:b/>
                <w:color w:val="00B050"/>
                <w:sz w:val="20"/>
                <w:szCs w:val="20"/>
              </w:rPr>
              <w:t>Materials and Method</w:t>
            </w:r>
            <w:r w:rsidR="00A954D4" w:rsidRPr="005B732E">
              <w:rPr>
                <w:rFonts w:ascii="Times New Roman" w:hAnsi="Times New Roman" w:cs="Times New Roman"/>
                <w:b/>
                <w:color w:val="00B050"/>
                <w:sz w:val="20"/>
                <w:szCs w:val="20"/>
              </w:rPr>
              <w:t xml:space="preserve"> </w:t>
            </w:r>
            <w:r w:rsidR="00A954D4" w:rsidRPr="005B732E"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  <w:t>[</w:t>
            </w:r>
            <w:r w:rsidR="00A954D4" w:rsidRPr="005B732E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Serially…….]</w:t>
            </w:r>
          </w:p>
        </w:tc>
      </w:tr>
      <w:tr w:rsidR="001450A8" w:rsidRPr="005B732E" w14:paraId="6F675257" w14:textId="77777777" w:rsidTr="00AB6790">
        <w:trPr>
          <w:trHeight w:val="242"/>
        </w:trPr>
        <w:tc>
          <w:tcPr>
            <w:tcW w:w="523" w:type="dxa"/>
          </w:tcPr>
          <w:p w14:paraId="0C38B4D4" w14:textId="77777777" w:rsidR="001450A8" w:rsidRPr="005B732E" w:rsidRDefault="00AB6790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987" w:type="dxa"/>
          </w:tcPr>
          <w:p w14:paraId="767DE9D3" w14:textId="77777777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5780486D" w14:textId="77777777" w:rsidR="001450A8" w:rsidRPr="005B732E" w:rsidRDefault="001450A8" w:rsidP="00074B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B6790" w:rsidRPr="005B732E" w14:paraId="67B45FD3" w14:textId="77777777" w:rsidTr="00AB6790">
        <w:trPr>
          <w:trHeight w:val="242"/>
        </w:trPr>
        <w:tc>
          <w:tcPr>
            <w:tcW w:w="523" w:type="dxa"/>
          </w:tcPr>
          <w:p w14:paraId="69CEBE27" w14:textId="77777777" w:rsidR="00AB6790" w:rsidRPr="005B732E" w:rsidRDefault="00AB6790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987" w:type="dxa"/>
          </w:tcPr>
          <w:p w14:paraId="3B61C366" w14:textId="77777777" w:rsidR="00AB6790" w:rsidRPr="005B732E" w:rsidRDefault="00AB6790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3091E2BE" w14:textId="77777777" w:rsidR="00AB6790" w:rsidRPr="005B732E" w:rsidRDefault="00AB6790" w:rsidP="00074B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B6790" w:rsidRPr="005B732E" w14:paraId="233BB7EC" w14:textId="77777777" w:rsidTr="00AB6790">
        <w:trPr>
          <w:trHeight w:val="242"/>
        </w:trPr>
        <w:tc>
          <w:tcPr>
            <w:tcW w:w="523" w:type="dxa"/>
          </w:tcPr>
          <w:p w14:paraId="0DCD0277" w14:textId="77777777" w:rsidR="00AB6790" w:rsidRPr="005B732E" w:rsidRDefault="00AB6790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987" w:type="dxa"/>
          </w:tcPr>
          <w:p w14:paraId="0CE4366C" w14:textId="77777777" w:rsidR="00AB6790" w:rsidRPr="005B732E" w:rsidRDefault="00AB6790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2A0880A3" w14:textId="77777777" w:rsidR="00AB6790" w:rsidRPr="005B732E" w:rsidRDefault="00AB6790" w:rsidP="00074B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50A8" w:rsidRPr="005B732E" w14:paraId="679B9EF3" w14:textId="77777777" w:rsidTr="00C24A86">
        <w:tc>
          <w:tcPr>
            <w:tcW w:w="9243" w:type="dxa"/>
            <w:gridSpan w:val="3"/>
          </w:tcPr>
          <w:p w14:paraId="450B8FE2" w14:textId="77777777" w:rsidR="001450A8" w:rsidRPr="005B732E" w:rsidRDefault="00AB6790" w:rsidP="00074B4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References Used in the </w:t>
            </w:r>
            <w:r w:rsidRPr="005B732E">
              <w:rPr>
                <w:rFonts w:ascii="Times New Roman" w:hAnsi="Times New Roman" w:cs="Times New Roman"/>
                <w:b/>
                <w:color w:val="00B050"/>
                <w:sz w:val="20"/>
                <w:szCs w:val="20"/>
              </w:rPr>
              <w:t>Result</w:t>
            </w:r>
            <w:r w:rsidR="00A954D4" w:rsidRPr="005B732E">
              <w:rPr>
                <w:rFonts w:ascii="Times New Roman" w:hAnsi="Times New Roman" w:cs="Times New Roman"/>
                <w:b/>
                <w:color w:val="00B050"/>
                <w:sz w:val="20"/>
                <w:szCs w:val="20"/>
              </w:rPr>
              <w:t xml:space="preserve"> </w:t>
            </w:r>
            <w:r w:rsidR="00A954D4" w:rsidRPr="005B732E"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  <w:t>[</w:t>
            </w:r>
            <w:r w:rsidR="00A954D4" w:rsidRPr="005B732E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Serially…….]</w:t>
            </w:r>
          </w:p>
        </w:tc>
      </w:tr>
      <w:tr w:rsidR="00AB6790" w:rsidRPr="005B732E" w14:paraId="224B396A" w14:textId="77777777" w:rsidTr="00AB6790">
        <w:tc>
          <w:tcPr>
            <w:tcW w:w="523" w:type="dxa"/>
          </w:tcPr>
          <w:p w14:paraId="582DC5EA" w14:textId="77777777" w:rsidR="00AB6790" w:rsidRPr="005B732E" w:rsidRDefault="00AB6790" w:rsidP="006D2325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987" w:type="dxa"/>
          </w:tcPr>
          <w:p w14:paraId="6F0E8296" w14:textId="77777777" w:rsidR="00AB6790" w:rsidRPr="005B732E" w:rsidRDefault="00AB6790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1AB4B9DE" w14:textId="77777777" w:rsidR="00AB6790" w:rsidRPr="005B732E" w:rsidRDefault="00AB6790" w:rsidP="00074B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B6790" w:rsidRPr="005B732E" w14:paraId="51E5FE56" w14:textId="77777777" w:rsidTr="00AB6790">
        <w:tc>
          <w:tcPr>
            <w:tcW w:w="523" w:type="dxa"/>
          </w:tcPr>
          <w:p w14:paraId="3AE66117" w14:textId="77777777" w:rsidR="00AB6790" w:rsidRPr="005B732E" w:rsidRDefault="00AB6790" w:rsidP="006D2325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987" w:type="dxa"/>
          </w:tcPr>
          <w:p w14:paraId="33277112" w14:textId="77777777" w:rsidR="00AB6790" w:rsidRPr="005B732E" w:rsidRDefault="00AB6790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0B297E7B" w14:textId="77777777" w:rsidR="00AB6790" w:rsidRPr="005B732E" w:rsidRDefault="00AB6790" w:rsidP="00074B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B6790" w:rsidRPr="005B732E" w14:paraId="190B3C44" w14:textId="77777777" w:rsidTr="00AB6790">
        <w:tc>
          <w:tcPr>
            <w:tcW w:w="523" w:type="dxa"/>
          </w:tcPr>
          <w:p w14:paraId="7F5B1848" w14:textId="77777777" w:rsidR="00AB6790" w:rsidRPr="005B732E" w:rsidRDefault="00AB6790" w:rsidP="006D2325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987" w:type="dxa"/>
          </w:tcPr>
          <w:p w14:paraId="64BF89B3" w14:textId="77777777" w:rsidR="00AB6790" w:rsidRPr="005B732E" w:rsidRDefault="00AB6790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2312887F" w14:textId="77777777" w:rsidR="00AB6790" w:rsidRPr="005B732E" w:rsidRDefault="00AB6790" w:rsidP="00074B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B6790" w:rsidRPr="005B732E" w14:paraId="147F822D" w14:textId="77777777" w:rsidTr="00772564">
        <w:tc>
          <w:tcPr>
            <w:tcW w:w="9243" w:type="dxa"/>
            <w:gridSpan w:val="3"/>
          </w:tcPr>
          <w:p w14:paraId="5F13C528" w14:textId="77777777" w:rsidR="00AB6790" w:rsidRPr="005B732E" w:rsidRDefault="00AB6790" w:rsidP="00074B4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 xml:space="preserve">References Used in the </w:t>
            </w:r>
            <w:r w:rsidRPr="005B732E">
              <w:rPr>
                <w:rFonts w:ascii="Times New Roman" w:hAnsi="Times New Roman" w:cs="Times New Roman"/>
                <w:b/>
                <w:color w:val="00B050"/>
                <w:sz w:val="20"/>
                <w:szCs w:val="20"/>
              </w:rPr>
              <w:t>Discussion</w:t>
            </w:r>
            <w:r w:rsidR="00A954D4" w:rsidRPr="005B732E">
              <w:rPr>
                <w:rFonts w:ascii="Times New Roman" w:hAnsi="Times New Roman" w:cs="Times New Roman"/>
                <w:b/>
                <w:color w:val="00B050"/>
                <w:sz w:val="20"/>
                <w:szCs w:val="20"/>
              </w:rPr>
              <w:t xml:space="preserve"> </w:t>
            </w:r>
            <w:r w:rsidR="00A954D4" w:rsidRPr="005B732E"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  <w:t>[</w:t>
            </w:r>
            <w:r w:rsidR="00A954D4" w:rsidRPr="005B732E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Serially…….]</w:t>
            </w:r>
          </w:p>
        </w:tc>
      </w:tr>
      <w:tr w:rsidR="00AB6790" w:rsidRPr="005B732E" w14:paraId="75150564" w14:textId="77777777" w:rsidTr="00AB6790">
        <w:tc>
          <w:tcPr>
            <w:tcW w:w="523" w:type="dxa"/>
          </w:tcPr>
          <w:p w14:paraId="7AB1A860" w14:textId="77777777" w:rsidR="00AB6790" w:rsidRPr="005B732E" w:rsidRDefault="00AB6790" w:rsidP="006D2325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987" w:type="dxa"/>
          </w:tcPr>
          <w:p w14:paraId="0C955547" w14:textId="77777777" w:rsidR="00AB6790" w:rsidRPr="005B732E" w:rsidRDefault="00AB6790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57F53592" w14:textId="77777777" w:rsidR="00AB6790" w:rsidRPr="005B732E" w:rsidRDefault="00AB6790" w:rsidP="00074B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B6790" w:rsidRPr="005B732E" w14:paraId="647EBA24" w14:textId="77777777" w:rsidTr="00AB6790">
        <w:tc>
          <w:tcPr>
            <w:tcW w:w="523" w:type="dxa"/>
          </w:tcPr>
          <w:p w14:paraId="427CC7FC" w14:textId="77777777" w:rsidR="00AB6790" w:rsidRPr="005B732E" w:rsidRDefault="00AB6790" w:rsidP="006D2325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987" w:type="dxa"/>
          </w:tcPr>
          <w:p w14:paraId="4810F5B9" w14:textId="77777777" w:rsidR="00AB6790" w:rsidRPr="005B732E" w:rsidRDefault="00AB6790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4DAF989E" w14:textId="77777777" w:rsidR="00AB6790" w:rsidRPr="005B732E" w:rsidRDefault="00AB6790" w:rsidP="00074B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B6790" w:rsidRPr="005B732E" w14:paraId="2629A548" w14:textId="77777777" w:rsidTr="00AB6790">
        <w:tc>
          <w:tcPr>
            <w:tcW w:w="523" w:type="dxa"/>
          </w:tcPr>
          <w:p w14:paraId="6CB7E1A0" w14:textId="77777777" w:rsidR="00AB6790" w:rsidRPr="005B732E" w:rsidRDefault="00AB6790" w:rsidP="006D2325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3</w:t>
            </w:r>
          </w:p>
        </w:tc>
        <w:tc>
          <w:tcPr>
            <w:tcW w:w="2987" w:type="dxa"/>
          </w:tcPr>
          <w:p w14:paraId="65579C34" w14:textId="77777777" w:rsidR="00AB6790" w:rsidRPr="005B732E" w:rsidRDefault="00AB6790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6D105213" w14:textId="77777777" w:rsidR="00AB6790" w:rsidRPr="005B732E" w:rsidRDefault="00AB6790" w:rsidP="00074B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954D4" w:rsidRPr="005B732E" w14:paraId="400F8AE7" w14:textId="77777777" w:rsidTr="009E2C0D">
        <w:tc>
          <w:tcPr>
            <w:tcW w:w="9243" w:type="dxa"/>
            <w:gridSpan w:val="3"/>
          </w:tcPr>
          <w:p w14:paraId="26B670BB" w14:textId="77777777" w:rsidR="00A954D4" w:rsidRPr="005B732E" w:rsidRDefault="00A954D4" w:rsidP="00074B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b/>
                <w:sz w:val="20"/>
                <w:szCs w:val="20"/>
              </w:rPr>
              <w:t>References Used in the Conclusion</w:t>
            </w:r>
            <w:r w:rsidRPr="005B732E">
              <w:rPr>
                <w:rFonts w:ascii="Times New Roman" w:hAnsi="Times New Roman" w:cs="Times New Roman"/>
                <w:b/>
                <w:color w:val="00B050"/>
                <w:sz w:val="20"/>
                <w:szCs w:val="20"/>
              </w:rPr>
              <w:t xml:space="preserve"> </w:t>
            </w:r>
            <w:r w:rsidRPr="005B732E"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  <w:t>[</w:t>
            </w:r>
            <w:r w:rsidRPr="005B732E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Serially…….]</w:t>
            </w:r>
          </w:p>
        </w:tc>
      </w:tr>
      <w:tr w:rsidR="00A954D4" w:rsidRPr="005B732E" w14:paraId="6CCAAA5C" w14:textId="77777777" w:rsidTr="00AB6790">
        <w:tc>
          <w:tcPr>
            <w:tcW w:w="523" w:type="dxa"/>
          </w:tcPr>
          <w:p w14:paraId="2F509902" w14:textId="77777777" w:rsidR="00A954D4" w:rsidRPr="005B732E" w:rsidRDefault="00A954D4" w:rsidP="006D2325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987" w:type="dxa"/>
          </w:tcPr>
          <w:p w14:paraId="420ABA71" w14:textId="77777777" w:rsidR="00A954D4" w:rsidRPr="005B732E" w:rsidRDefault="00A954D4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309F5D4A" w14:textId="77777777" w:rsidR="00A954D4" w:rsidRPr="005B732E" w:rsidRDefault="00A954D4" w:rsidP="00074B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954D4" w:rsidRPr="005B732E" w14:paraId="0DA950FC" w14:textId="77777777" w:rsidTr="00AB6790">
        <w:tc>
          <w:tcPr>
            <w:tcW w:w="523" w:type="dxa"/>
          </w:tcPr>
          <w:p w14:paraId="35F67A64" w14:textId="77777777" w:rsidR="00A954D4" w:rsidRPr="005B732E" w:rsidRDefault="00A954D4" w:rsidP="006D2325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987" w:type="dxa"/>
          </w:tcPr>
          <w:p w14:paraId="4BC2289E" w14:textId="77777777" w:rsidR="00A954D4" w:rsidRPr="005B732E" w:rsidRDefault="00A954D4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729D0A84" w14:textId="77777777" w:rsidR="00A954D4" w:rsidRPr="005B732E" w:rsidRDefault="00A954D4" w:rsidP="00074B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3947DBC" w14:textId="77777777" w:rsidR="001F72B7" w:rsidRPr="005B732E" w:rsidRDefault="001F72B7" w:rsidP="00AB6790">
      <w:pPr>
        <w:rPr>
          <w:rFonts w:ascii="Times New Roman" w:hAnsi="Times New Roman" w:cs="Times New Roman"/>
          <w:sz w:val="20"/>
          <w:szCs w:val="20"/>
        </w:rPr>
      </w:pPr>
    </w:p>
    <w:p w14:paraId="62A852E3" w14:textId="77777777" w:rsidR="001F72B7" w:rsidRPr="005B732E" w:rsidRDefault="00AB6790" w:rsidP="00AB6790">
      <w:pPr>
        <w:spacing w:after="0"/>
        <w:rPr>
          <w:rFonts w:ascii="Times New Roman" w:hAnsi="Times New Roman" w:cs="Times New Roman"/>
          <w:sz w:val="20"/>
          <w:szCs w:val="20"/>
        </w:rPr>
      </w:pPr>
      <w:r w:rsidRPr="005B732E">
        <w:rPr>
          <w:rFonts w:ascii="Times New Roman" w:hAnsi="Times New Roman" w:cs="Times New Roman"/>
          <w:sz w:val="20"/>
          <w:szCs w:val="20"/>
        </w:rPr>
        <w:t>…………………</w:t>
      </w:r>
    </w:p>
    <w:p w14:paraId="6E80B424" w14:textId="77777777" w:rsidR="00AB6790" w:rsidRPr="005B732E" w:rsidRDefault="00AB6790" w:rsidP="00AB6790">
      <w:pPr>
        <w:spacing w:after="0"/>
        <w:rPr>
          <w:rFonts w:ascii="Times New Roman" w:hAnsi="Times New Roman" w:cs="Times New Roman"/>
          <w:sz w:val="20"/>
          <w:szCs w:val="20"/>
        </w:rPr>
      </w:pPr>
      <w:r w:rsidRPr="005B732E">
        <w:rPr>
          <w:rFonts w:ascii="Times New Roman" w:hAnsi="Times New Roman" w:cs="Times New Roman"/>
          <w:sz w:val="20"/>
          <w:szCs w:val="20"/>
        </w:rPr>
        <w:t xml:space="preserve">(Full </w:t>
      </w:r>
      <w:r w:rsidRPr="005B732E">
        <w:rPr>
          <w:rFonts w:ascii="Times New Roman" w:hAnsi="Times New Roman" w:cs="Times New Roman"/>
          <w:color w:val="00B050"/>
          <w:sz w:val="20"/>
          <w:szCs w:val="20"/>
        </w:rPr>
        <w:t xml:space="preserve">Signature </w:t>
      </w:r>
      <w:r w:rsidRPr="005B732E">
        <w:rPr>
          <w:rFonts w:ascii="Times New Roman" w:hAnsi="Times New Roman" w:cs="Times New Roman"/>
          <w:sz w:val="20"/>
          <w:szCs w:val="20"/>
        </w:rPr>
        <w:t>of the Corresponding author)</w:t>
      </w:r>
    </w:p>
    <w:p w14:paraId="5A8BB593" w14:textId="77777777" w:rsidR="00AB6790" w:rsidRPr="005B732E" w:rsidRDefault="00AB6790" w:rsidP="00AB6790">
      <w:pPr>
        <w:spacing w:after="0"/>
        <w:rPr>
          <w:rFonts w:ascii="Times New Roman" w:hAnsi="Times New Roman" w:cs="Times New Roman"/>
          <w:sz w:val="20"/>
          <w:szCs w:val="20"/>
        </w:rPr>
      </w:pPr>
      <w:r w:rsidRPr="005B732E">
        <w:rPr>
          <w:rFonts w:ascii="Times New Roman" w:hAnsi="Times New Roman" w:cs="Times New Roman"/>
          <w:color w:val="00B050"/>
          <w:sz w:val="20"/>
          <w:szCs w:val="20"/>
        </w:rPr>
        <w:t>E-mail</w:t>
      </w:r>
      <w:r w:rsidRPr="005B732E">
        <w:rPr>
          <w:rFonts w:ascii="Times New Roman" w:hAnsi="Times New Roman" w:cs="Times New Roman"/>
          <w:sz w:val="20"/>
          <w:szCs w:val="20"/>
        </w:rPr>
        <w:t xml:space="preserve">: ………………………………………… ; </w:t>
      </w:r>
      <w:r w:rsidRPr="005B732E">
        <w:rPr>
          <w:rFonts w:ascii="Times New Roman" w:hAnsi="Times New Roman" w:cs="Times New Roman"/>
          <w:color w:val="00B050"/>
          <w:sz w:val="20"/>
          <w:szCs w:val="20"/>
        </w:rPr>
        <w:t>Mob No:</w:t>
      </w:r>
      <w:r w:rsidRPr="005B732E">
        <w:rPr>
          <w:rFonts w:ascii="Times New Roman" w:hAnsi="Times New Roman" w:cs="Times New Roman"/>
          <w:sz w:val="20"/>
          <w:szCs w:val="20"/>
        </w:rPr>
        <w:t xml:space="preserve"> ………………………………</w:t>
      </w:r>
    </w:p>
    <w:sectPr w:rsidR="00AB6790" w:rsidRPr="005B732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0tjQyNzGwMDcxMbJU0lEKTi0uzszPAykwqQUATBEkoiwAAAA="/>
  </w:docVars>
  <w:rsids>
    <w:rsidRoot w:val="001D750A"/>
    <w:rsid w:val="00014286"/>
    <w:rsid w:val="00074B4D"/>
    <w:rsid w:val="001450A8"/>
    <w:rsid w:val="001D750A"/>
    <w:rsid w:val="001F72B7"/>
    <w:rsid w:val="002C6066"/>
    <w:rsid w:val="00505B68"/>
    <w:rsid w:val="0055060F"/>
    <w:rsid w:val="005B732E"/>
    <w:rsid w:val="00727FAB"/>
    <w:rsid w:val="009057E7"/>
    <w:rsid w:val="00A954D4"/>
    <w:rsid w:val="00AB6790"/>
    <w:rsid w:val="00B97EC4"/>
    <w:rsid w:val="00C45443"/>
    <w:rsid w:val="00F14972"/>
    <w:rsid w:val="00FD0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1A04AE"/>
  <w15:docId w15:val="{71315C72-68AA-40D7-B66D-1B5F4B55D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unhideWhenUsed/>
    <w:qFormat/>
    <w:rsid w:val="001D750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next w:val="Normal"/>
    <w:link w:val="Heading5Char"/>
    <w:uiPriority w:val="1"/>
    <w:unhideWhenUsed/>
    <w:qFormat/>
    <w:rsid w:val="001D750A"/>
    <w:pPr>
      <w:spacing w:before="240" w:after="60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D750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1"/>
    <w:rsid w:val="001D750A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ListParagraph">
    <w:name w:val="List Paragraph"/>
    <w:basedOn w:val="Normal"/>
    <w:uiPriority w:val="34"/>
    <w:qFormat/>
    <w:rsid w:val="001D750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1450A8"/>
    <w:rPr>
      <w:i/>
      <w:iCs/>
    </w:rPr>
  </w:style>
  <w:style w:type="character" w:styleId="Hyperlink">
    <w:name w:val="Hyperlink"/>
    <w:basedOn w:val="DefaultParagraphFont"/>
    <w:uiPriority w:val="99"/>
    <w:unhideWhenUsed/>
    <w:rsid w:val="00C4544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FD0584"/>
    <w:pPr>
      <w:tabs>
        <w:tab w:val="center" w:pos="4513"/>
        <w:tab w:val="right" w:pos="9026"/>
      </w:tabs>
    </w:pPr>
    <w:rPr>
      <w:rFonts w:ascii="Calibri" w:eastAsia="Times New Roman" w:hAnsi="Calibri" w:cs="Times New Roman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FD0584"/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59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193</Words>
  <Characters>1241</Characters>
  <Application>Microsoft Office Word</Application>
  <DocSecurity>0</DocSecurity>
  <Lines>44</Lines>
  <Paragraphs>24</Paragraphs>
  <ScaleCrop>false</ScaleCrop>
  <Company/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ithar Ranjan Madhu</cp:lastModifiedBy>
  <cp:revision>19</cp:revision>
  <dcterms:created xsi:type="dcterms:W3CDTF">2022-08-28T05:47:00Z</dcterms:created>
  <dcterms:modified xsi:type="dcterms:W3CDTF">2023-08-26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e1dc1b261db2381eba74fe2f38b4e8a8da0e10607c69c71ce76e134e54620f</vt:lpwstr>
  </property>
</Properties>
</file>